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c1c6b8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7951fab2-50f3-46cf-8b2c-3444b503774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1:43:06Z</dcterms:created>
  <dcterms:modified xsi:type="dcterms:W3CDTF">2023-08-09T21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